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D370F5" w14:textId="33BEE37F" w:rsidR="009E2C17" w:rsidRPr="005F629B" w:rsidRDefault="00821B03" w:rsidP="00821B03">
      <w:pPr>
        <w:spacing w:before="252"/>
        <w:jc w:val="center"/>
        <w:rPr>
          <w:rFonts w:asciiTheme="minorHAnsi" w:hAnsiTheme="minorHAnsi" w:cstheme="minorHAnsi"/>
          <w:b/>
          <w:color w:val="0000FF"/>
          <w:sz w:val="44"/>
        </w:rPr>
      </w:pPr>
      <w:bookmarkStart w:id="0" w:name="_Hlk530335150"/>
      <w:r w:rsidRPr="00821B03">
        <w:rPr>
          <w:rFonts w:ascii="Veggieburger" w:hAnsi="Veggieburger"/>
          <w:noProof/>
          <w:color w:val="000000"/>
          <w:sz w:val="48"/>
          <w:szCs w:val="48"/>
        </w:rPr>
        <w:drawing>
          <wp:anchor distT="0" distB="0" distL="114300" distR="114300" simplePos="0" relativeHeight="251662336" behindDoc="0" locked="0" layoutInCell="1" allowOverlap="1" wp14:anchorId="4DB952B0" wp14:editId="59A60786">
            <wp:simplePos x="0" y="0"/>
            <wp:positionH relativeFrom="column">
              <wp:posOffset>-255905</wp:posOffset>
            </wp:positionH>
            <wp:positionV relativeFrom="paragraph">
              <wp:posOffset>-435610</wp:posOffset>
            </wp:positionV>
            <wp:extent cx="1066800" cy="1032228"/>
            <wp:effectExtent l="0" t="0" r="0" b="9525"/>
            <wp:wrapNone/>
            <wp:docPr id="3" name="Picture 3" descr="GCCF Logo C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CCF Logo Co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32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629B">
        <w:rPr>
          <w:rFonts w:ascii="Veggieburger" w:hAnsi="Veggieburger" w:cstheme="minorHAnsi"/>
          <w:color w:val="0000FF"/>
          <w:sz w:val="48"/>
          <w:szCs w:val="48"/>
        </w:rPr>
        <w:t>GE</w:t>
      </w:r>
      <w:r w:rsidRPr="005F629B">
        <w:rPr>
          <w:rFonts w:ascii="Veggieburger" w:hAnsi="Veggieburger" w:cstheme="minorHAnsi"/>
          <w:color w:val="0000FF"/>
          <w:sz w:val="48"/>
          <w:szCs w:val="48"/>
        </w:rPr>
        <w:t>NERAL HEALTH CHECK CERTIFICATE</w:t>
      </w:r>
    </w:p>
    <w:p w14:paraId="304410FF" w14:textId="57D2B38D" w:rsidR="00EA6ED1" w:rsidRPr="00821B03" w:rsidRDefault="009C2EB3" w:rsidP="00517FEE">
      <w:pPr>
        <w:pStyle w:val="Heading1"/>
        <w:spacing w:after="82"/>
        <w:ind w:left="0"/>
        <w:rPr>
          <w:rFonts w:asciiTheme="minorHAnsi" w:hAnsiTheme="minorHAnsi" w:cstheme="minorHAnsi"/>
          <w:b w:val="0"/>
          <w:color w:val="000090"/>
          <w:sz w:val="32"/>
        </w:rPr>
      </w:pPr>
      <w:r w:rsidRPr="00821B03">
        <w:rPr>
          <w:rFonts w:asciiTheme="minorHAnsi" w:hAnsiTheme="minorHAnsi" w:cstheme="minorHAnsi"/>
          <w:b w:val="0"/>
          <w:color w:val="000090"/>
          <w:sz w:val="32"/>
        </w:rPr>
        <w:t>Cat</w:t>
      </w:r>
      <w:r w:rsidR="00BA597F" w:rsidRPr="00821B03">
        <w:rPr>
          <w:rFonts w:asciiTheme="minorHAnsi" w:hAnsiTheme="minorHAnsi" w:cstheme="minorHAnsi"/>
          <w:b w:val="0"/>
          <w:color w:val="000090"/>
          <w:sz w:val="32"/>
        </w:rPr>
        <w:t xml:space="preserve"> details</w:t>
      </w:r>
    </w:p>
    <w:tbl>
      <w:tblPr>
        <w:tblpPr w:leftFromText="180" w:rightFromText="180" w:vertAnchor="text" w:horzAnchor="margin" w:tblpY="8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8"/>
        <w:gridCol w:w="4154"/>
        <w:gridCol w:w="1276"/>
        <w:gridCol w:w="2268"/>
      </w:tblGrid>
      <w:tr w:rsidR="0019389E" w:rsidRPr="00517FEE" w14:paraId="7E248314" w14:textId="77777777" w:rsidTr="0019389E">
        <w:trPr>
          <w:trHeight w:val="620"/>
        </w:trPr>
        <w:tc>
          <w:tcPr>
            <w:tcW w:w="1238" w:type="dxa"/>
            <w:tcBorders>
              <w:right w:val="nil"/>
            </w:tcBorders>
            <w:shd w:val="clear" w:color="auto" w:fill="DBE5F1" w:themeFill="accent1" w:themeFillTint="33"/>
          </w:tcPr>
          <w:bookmarkEnd w:id="0"/>
          <w:p w14:paraId="0657DC5D" w14:textId="77777777" w:rsidR="0019389E" w:rsidRPr="00517FEE" w:rsidRDefault="0019389E" w:rsidP="0019389E">
            <w:pPr>
              <w:pStyle w:val="TableParagraph"/>
              <w:spacing w:before="77"/>
              <w:rPr>
                <w:rFonts w:asciiTheme="minorHAnsi" w:hAnsiTheme="minorHAnsi" w:cstheme="minorHAnsi"/>
                <w:sz w:val="20"/>
              </w:rPr>
            </w:pPr>
            <w:r w:rsidRPr="00517FEE">
              <w:rPr>
                <w:rFonts w:asciiTheme="minorHAnsi" w:hAnsiTheme="minorHAnsi" w:cstheme="minorHAnsi"/>
                <w:sz w:val="20"/>
              </w:rPr>
              <w:t>Registered</w:t>
            </w:r>
          </w:p>
          <w:p w14:paraId="73AD9075" w14:textId="77777777" w:rsidR="0019389E" w:rsidRPr="00517FEE" w:rsidRDefault="0019389E" w:rsidP="0019389E">
            <w:pPr>
              <w:pStyle w:val="TableParagraph"/>
              <w:spacing w:before="77"/>
              <w:rPr>
                <w:rFonts w:asciiTheme="minorHAnsi" w:hAnsiTheme="minorHAnsi" w:cstheme="minorHAnsi"/>
                <w:sz w:val="20"/>
              </w:rPr>
            </w:pPr>
            <w:r w:rsidRPr="00517FEE">
              <w:rPr>
                <w:rFonts w:asciiTheme="minorHAnsi" w:hAnsiTheme="minorHAnsi" w:cstheme="minorHAnsi"/>
                <w:sz w:val="20"/>
              </w:rPr>
              <w:t>Name</w:t>
            </w:r>
          </w:p>
        </w:tc>
        <w:tc>
          <w:tcPr>
            <w:tcW w:w="4154" w:type="dxa"/>
            <w:tcBorders>
              <w:left w:val="nil"/>
            </w:tcBorders>
          </w:tcPr>
          <w:p w14:paraId="648BCCF1" w14:textId="77777777" w:rsidR="0019389E" w:rsidRPr="00517FEE" w:rsidRDefault="0019389E" w:rsidP="0019389E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76" w:type="dxa"/>
            <w:tcBorders>
              <w:right w:val="nil"/>
            </w:tcBorders>
            <w:shd w:val="clear" w:color="auto" w:fill="DBE5F1" w:themeFill="accent1" w:themeFillTint="33"/>
          </w:tcPr>
          <w:p w14:paraId="62421DE1" w14:textId="77777777" w:rsidR="0019389E" w:rsidRPr="00517FEE" w:rsidRDefault="0019389E" w:rsidP="0019389E">
            <w:pPr>
              <w:pStyle w:val="TableParagraph"/>
              <w:spacing w:before="77"/>
              <w:rPr>
                <w:rFonts w:asciiTheme="minorHAnsi" w:hAnsiTheme="minorHAnsi" w:cstheme="minorHAnsi"/>
                <w:sz w:val="20"/>
              </w:rPr>
            </w:pPr>
            <w:r w:rsidRPr="00517FEE">
              <w:rPr>
                <w:rFonts w:asciiTheme="minorHAnsi" w:hAnsiTheme="minorHAnsi" w:cstheme="minorHAnsi"/>
                <w:sz w:val="20"/>
              </w:rPr>
              <w:t>Date of birth</w:t>
            </w:r>
          </w:p>
        </w:tc>
        <w:tc>
          <w:tcPr>
            <w:tcW w:w="2268" w:type="dxa"/>
            <w:tcBorders>
              <w:left w:val="nil"/>
            </w:tcBorders>
          </w:tcPr>
          <w:p w14:paraId="1D8122E6" w14:textId="77777777" w:rsidR="0019389E" w:rsidRPr="00517FEE" w:rsidRDefault="0019389E" w:rsidP="0019389E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</w:tr>
      <w:tr w:rsidR="0019389E" w:rsidRPr="00517FEE" w14:paraId="0FEA31D9" w14:textId="77777777" w:rsidTr="0019389E">
        <w:trPr>
          <w:trHeight w:val="539"/>
        </w:trPr>
        <w:tc>
          <w:tcPr>
            <w:tcW w:w="1238" w:type="dxa"/>
            <w:tcBorders>
              <w:right w:val="nil"/>
            </w:tcBorders>
            <w:shd w:val="clear" w:color="auto" w:fill="DBE5F1" w:themeFill="accent1" w:themeFillTint="33"/>
          </w:tcPr>
          <w:p w14:paraId="59C598F0" w14:textId="77777777" w:rsidR="0019389E" w:rsidRPr="00517FEE" w:rsidRDefault="0019389E" w:rsidP="0019389E">
            <w:pPr>
              <w:pStyle w:val="TableParagraph"/>
              <w:spacing w:before="77" w:line="230" w:lineRule="atLeast"/>
              <w:ind w:right="250"/>
              <w:rPr>
                <w:rFonts w:asciiTheme="minorHAnsi" w:hAnsiTheme="minorHAnsi" w:cstheme="minorHAnsi"/>
                <w:sz w:val="20"/>
              </w:rPr>
            </w:pPr>
            <w:r w:rsidRPr="00517FEE">
              <w:rPr>
                <w:rFonts w:asciiTheme="minorHAnsi" w:hAnsiTheme="minorHAnsi" w:cstheme="minorHAnsi"/>
                <w:sz w:val="20"/>
              </w:rPr>
              <w:t>Microchip number</w:t>
            </w:r>
          </w:p>
        </w:tc>
        <w:tc>
          <w:tcPr>
            <w:tcW w:w="4154" w:type="dxa"/>
            <w:tcBorders>
              <w:left w:val="nil"/>
            </w:tcBorders>
            <w:shd w:val="clear" w:color="auto" w:fill="FFFFFF" w:themeFill="background1"/>
          </w:tcPr>
          <w:p w14:paraId="0C892700" w14:textId="77777777" w:rsidR="0019389E" w:rsidRPr="00517FEE" w:rsidRDefault="0019389E" w:rsidP="0019389E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76" w:type="dxa"/>
            <w:tcBorders>
              <w:right w:val="nil"/>
            </w:tcBorders>
            <w:shd w:val="clear" w:color="auto" w:fill="DBE5F1" w:themeFill="accent1" w:themeFillTint="33"/>
          </w:tcPr>
          <w:p w14:paraId="04A9EF7D" w14:textId="77777777" w:rsidR="0019389E" w:rsidRPr="00517FEE" w:rsidRDefault="0019389E" w:rsidP="0019389E">
            <w:pPr>
              <w:pStyle w:val="TableParagraph"/>
              <w:spacing w:before="77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Sex</w:t>
            </w:r>
          </w:p>
        </w:tc>
        <w:tc>
          <w:tcPr>
            <w:tcW w:w="2268" w:type="dxa"/>
            <w:tcBorders>
              <w:left w:val="nil"/>
            </w:tcBorders>
          </w:tcPr>
          <w:p w14:paraId="065542A4" w14:textId="77777777" w:rsidR="0019389E" w:rsidRPr="00517FEE" w:rsidRDefault="0019389E" w:rsidP="0019389E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</w:tr>
      <w:tr w:rsidR="0019389E" w:rsidRPr="00517FEE" w14:paraId="7D6D68F4" w14:textId="77777777" w:rsidTr="0019389E">
        <w:trPr>
          <w:trHeight w:val="621"/>
        </w:trPr>
        <w:tc>
          <w:tcPr>
            <w:tcW w:w="1238" w:type="dxa"/>
            <w:tcBorders>
              <w:right w:val="nil"/>
            </w:tcBorders>
            <w:shd w:val="clear" w:color="auto" w:fill="DBE5F1" w:themeFill="accent1" w:themeFillTint="33"/>
          </w:tcPr>
          <w:p w14:paraId="26870203" w14:textId="77777777" w:rsidR="0019389E" w:rsidRPr="00517FEE" w:rsidRDefault="0019389E" w:rsidP="0019389E">
            <w:pPr>
              <w:pStyle w:val="TableParagraph"/>
              <w:spacing w:before="78"/>
              <w:rPr>
                <w:rFonts w:asciiTheme="minorHAnsi" w:hAnsiTheme="minorHAnsi" w:cstheme="minorHAnsi"/>
                <w:sz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</w:rPr>
              <w:t>Colour</w:t>
            </w:r>
            <w:proofErr w:type="spellEnd"/>
          </w:p>
        </w:tc>
        <w:tc>
          <w:tcPr>
            <w:tcW w:w="4154" w:type="dxa"/>
            <w:tcBorders>
              <w:left w:val="nil"/>
            </w:tcBorders>
          </w:tcPr>
          <w:p w14:paraId="2464FF10" w14:textId="77777777" w:rsidR="0019389E" w:rsidRPr="00517FEE" w:rsidRDefault="0019389E" w:rsidP="0019389E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76" w:type="dxa"/>
            <w:tcBorders>
              <w:right w:val="nil"/>
            </w:tcBorders>
            <w:shd w:val="clear" w:color="auto" w:fill="DBE5F1" w:themeFill="accent1" w:themeFillTint="33"/>
          </w:tcPr>
          <w:p w14:paraId="5199D7B6" w14:textId="77777777" w:rsidR="0019389E" w:rsidRPr="00517FEE" w:rsidRDefault="0019389E" w:rsidP="0019389E">
            <w:pPr>
              <w:pStyle w:val="TableParagraph"/>
              <w:spacing w:before="78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Breed</w:t>
            </w:r>
          </w:p>
        </w:tc>
        <w:tc>
          <w:tcPr>
            <w:tcW w:w="2268" w:type="dxa"/>
            <w:tcBorders>
              <w:left w:val="nil"/>
            </w:tcBorders>
          </w:tcPr>
          <w:p w14:paraId="15F54539" w14:textId="77777777" w:rsidR="0019389E" w:rsidRPr="00517FEE" w:rsidRDefault="0019389E" w:rsidP="0019389E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5F3E5B76" w14:textId="6FE4DC6E" w:rsidR="009E2C17" w:rsidRPr="00517FEE" w:rsidRDefault="00821B03" w:rsidP="008E0262">
      <w:pPr>
        <w:pStyle w:val="BodyText"/>
        <w:tabs>
          <w:tab w:val="left" w:pos="7605"/>
        </w:tabs>
        <w:ind w:left="108"/>
        <w:rPr>
          <w:rFonts w:asciiTheme="minorHAnsi" w:hAnsiTheme="minorHAnsi" w:cstheme="minorHAnsi"/>
          <w:sz w:val="24"/>
        </w:rPr>
        <w:sectPr w:rsidR="009E2C17" w:rsidRPr="00517FEE" w:rsidSect="008673A8">
          <w:pgSz w:w="16840" w:h="11910" w:orient="landscape"/>
          <w:pgMar w:top="1100" w:right="620" w:bottom="280" w:left="1480" w:header="720" w:footer="720" w:gutter="0"/>
          <w:cols w:space="720"/>
          <w:titlePg/>
          <w:docGrid w:linePitch="299"/>
        </w:sectPr>
      </w:pPr>
      <w:r w:rsidRPr="00821B03">
        <w:rPr>
          <w:rFonts w:asciiTheme="minorHAnsi" w:hAnsiTheme="minorHAnsi" w:cstheme="minorHAnsi"/>
          <w:b/>
          <w:noProof/>
          <w:color w:val="000090"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F96311" wp14:editId="29BB189B">
                <wp:simplePos x="0" y="0"/>
                <wp:positionH relativeFrom="margin">
                  <wp:posOffset>6705600</wp:posOffset>
                </wp:positionH>
                <wp:positionV relativeFrom="page">
                  <wp:posOffset>1707515</wp:posOffset>
                </wp:positionV>
                <wp:extent cx="2600325" cy="1137285"/>
                <wp:effectExtent l="0" t="0" r="15875" b="31115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0325" cy="11372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101" w:type="dxa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117"/>
                              <w:gridCol w:w="1984"/>
                            </w:tblGrid>
                            <w:tr w:rsidR="00821B03" w14:paraId="32B15BE7" w14:textId="77777777" w:rsidTr="00821B03">
                              <w:trPr>
                                <w:trHeight w:val="841"/>
                              </w:trPr>
                              <w:tc>
                                <w:tcPr>
                                  <w:tcW w:w="2117" w:type="dxa"/>
                                  <w:shd w:val="clear" w:color="auto" w:fill="DBE5F1" w:themeFill="accent1" w:themeFillTint="33"/>
                                </w:tcPr>
                                <w:p w14:paraId="0611AB8C" w14:textId="23A4AF6D" w:rsidR="00821B03" w:rsidRPr="00517FEE" w:rsidRDefault="00821B03" w:rsidP="00517FEE">
                                  <w:pPr>
                                    <w:pStyle w:val="TableParagraph"/>
                                    <w:spacing w:before="77" w:line="230" w:lineRule="atLeast"/>
                                    <w:ind w:right="355"/>
                                    <w:rPr>
                                      <w:rFonts w:asciiTheme="minorHAnsi" w:hAnsiTheme="minorHAnsi" w:cstheme="minorHAnsi"/>
                                      <w:sz w:val="20"/>
                                    </w:rPr>
                                  </w:pPr>
                                  <w:r w:rsidRPr="00517FEE">
                                    <w:rPr>
                                      <w:rFonts w:asciiTheme="minorHAnsi" w:hAnsiTheme="minorHAnsi" w:cstheme="minorHAnsi"/>
                                      <w:sz w:val="20"/>
                                    </w:rPr>
                                    <w:t xml:space="preserve">Date of this veterinary check 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6EEECE4F" w14:textId="77777777" w:rsidR="00821B03" w:rsidRDefault="00821B03" w:rsidP="00393949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1B03" w14:paraId="3E7A9736" w14:textId="77777777" w:rsidTr="00821B03">
                              <w:trPr>
                                <w:trHeight w:val="1833"/>
                              </w:trPr>
                              <w:tc>
                                <w:tcPr>
                                  <w:tcW w:w="2117" w:type="dxa"/>
                                  <w:shd w:val="clear" w:color="auto" w:fill="DBE5F1" w:themeFill="accent1" w:themeFillTint="33"/>
                                </w:tcPr>
                                <w:p w14:paraId="0D4D3CDA" w14:textId="77777777" w:rsidR="00821B03" w:rsidRPr="00517FEE" w:rsidRDefault="00821B03" w:rsidP="00517FEE">
                                  <w:pPr>
                                    <w:pStyle w:val="TableParagraph"/>
                                    <w:spacing w:before="77" w:line="230" w:lineRule="atLeast"/>
                                    <w:ind w:right="355"/>
                                    <w:rPr>
                                      <w:rFonts w:asciiTheme="minorHAnsi" w:hAnsiTheme="minorHAnsi" w:cstheme="minorHAnsi"/>
                                      <w:sz w:val="20"/>
                                    </w:rPr>
                                  </w:pPr>
                                  <w:r w:rsidRPr="00517FEE">
                                    <w:rPr>
                                      <w:rFonts w:asciiTheme="minorHAnsi" w:hAnsiTheme="minorHAnsi" w:cstheme="minorHAnsi"/>
                                      <w:sz w:val="20"/>
                                    </w:rPr>
                                    <w:t>Age at time of veterinary check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672432D6" w14:textId="77777777" w:rsidR="00821B03" w:rsidRDefault="00821B03" w:rsidP="00393949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1B03" w14:paraId="59DFBBE1" w14:textId="77777777" w:rsidTr="006F5245">
                              <w:trPr>
                                <w:trHeight w:val="1833"/>
                              </w:trPr>
                              <w:tc>
                                <w:tcPr>
                                  <w:tcW w:w="2117" w:type="dxa"/>
                                  <w:shd w:val="clear" w:color="auto" w:fill="DBE5F1" w:themeFill="accent1" w:themeFillTint="33"/>
                                </w:tcPr>
                                <w:p w14:paraId="3B4ACD13" w14:textId="77777777" w:rsidR="00821B03" w:rsidRPr="00517FEE" w:rsidRDefault="00821B03" w:rsidP="00393949">
                                  <w:pPr>
                                    <w:pStyle w:val="TableParagraph"/>
                                    <w:spacing w:before="77" w:line="230" w:lineRule="atLeast"/>
                                    <w:ind w:right="355"/>
                                    <w:rPr>
                                      <w:rFonts w:asciiTheme="minorHAnsi" w:hAnsiTheme="minorHAnsi" w:cstheme="minorHAns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3FAA33AF" w14:textId="77777777" w:rsidR="00821B03" w:rsidRDefault="00821B03" w:rsidP="00393949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1B03" w14:paraId="070880F0" w14:textId="77777777" w:rsidTr="006F5245">
                              <w:trPr>
                                <w:trHeight w:val="1833"/>
                              </w:trPr>
                              <w:tc>
                                <w:tcPr>
                                  <w:tcW w:w="2117" w:type="dxa"/>
                                  <w:shd w:val="clear" w:color="auto" w:fill="DBE5F1" w:themeFill="accent1" w:themeFillTint="33"/>
                                </w:tcPr>
                                <w:p w14:paraId="781AD835" w14:textId="77777777" w:rsidR="00821B03" w:rsidRPr="00517FEE" w:rsidRDefault="00821B03" w:rsidP="00393949">
                                  <w:pPr>
                                    <w:pStyle w:val="TableParagraph"/>
                                    <w:spacing w:before="77" w:line="230" w:lineRule="atLeast"/>
                                    <w:ind w:right="355"/>
                                    <w:rPr>
                                      <w:rFonts w:asciiTheme="minorHAnsi" w:hAnsiTheme="minorHAnsi" w:cstheme="minorHAns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38E5559A" w14:textId="77777777" w:rsidR="00821B03" w:rsidRDefault="00821B03" w:rsidP="00393949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1B03" w14:paraId="209DBFB7" w14:textId="77777777" w:rsidTr="006F5245">
                              <w:trPr>
                                <w:trHeight w:val="1833"/>
                              </w:trPr>
                              <w:tc>
                                <w:tcPr>
                                  <w:tcW w:w="2117" w:type="dxa"/>
                                  <w:shd w:val="clear" w:color="auto" w:fill="DBE5F1" w:themeFill="accent1" w:themeFillTint="33"/>
                                </w:tcPr>
                                <w:p w14:paraId="20913BEB" w14:textId="77777777" w:rsidR="00821B03" w:rsidRPr="00517FEE" w:rsidRDefault="00821B03" w:rsidP="00393949">
                                  <w:pPr>
                                    <w:pStyle w:val="TableParagraph"/>
                                    <w:spacing w:before="77" w:line="230" w:lineRule="atLeast"/>
                                    <w:ind w:right="355"/>
                                    <w:rPr>
                                      <w:rFonts w:asciiTheme="minorHAnsi" w:hAnsiTheme="minorHAnsi" w:cstheme="minorHAns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7EB4580C" w14:textId="77777777" w:rsidR="00821B03" w:rsidRDefault="00821B03" w:rsidP="00393949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1B03" w14:paraId="475022E4" w14:textId="77777777" w:rsidTr="006F5245">
                              <w:trPr>
                                <w:trHeight w:val="999"/>
                              </w:trPr>
                              <w:tc>
                                <w:tcPr>
                                  <w:tcW w:w="2117" w:type="dxa"/>
                                  <w:shd w:val="clear" w:color="auto" w:fill="auto"/>
                                </w:tcPr>
                                <w:p w14:paraId="0007CC16" w14:textId="7BC9383D" w:rsidR="00821B03" w:rsidRDefault="00821B03" w:rsidP="00393949">
                                  <w:pPr>
                                    <w:pStyle w:val="TableParagraph"/>
                                    <w:spacing w:before="78"/>
                                    <w:ind w:right="289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462D16D3" w14:textId="77777777" w:rsidR="00821B03" w:rsidRDefault="00821B03" w:rsidP="00393949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F292009" w14:textId="07D4A6C7" w:rsidR="00821B03" w:rsidRDefault="00821B03">
                            <w:pPr>
                              <w:pStyle w:val="BodyText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F96311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528pt;margin-top:134.45pt;width:204.75pt;height:89.5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" filled="f">
                <v:textbox inset="0,0,0,0">
                  <w:txbxContent>
                    <w:tbl>
                      <w:tblPr>
                        <w:tblW w:w="4101" w:type="dxa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117"/>
                        <w:gridCol w:w="1984"/>
                      </w:tblGrid>
                      <w:tr w:rsidR="00821B03" w14:paraId="32B15BE7" w14:textId="77777777" w:rsidTr="00821B03">
                        <w:trPr>
                          <w:trHeight w:val="841"/>
                        </w:trPr>
                        <w:tc>
                          <w:tcPr>
                            <w:tcW w:w="2117" w:type="dxa"/>
                            <w:shd w:val="clear" w:color="auto" w:fill="DBE5F1" w:themeFill="accent1" w:themeFillTint="33"/>
                          </w:tcPr>
                          <w:p w14:paraId="0611AB8C" w14:textId="23A4AF6D" w:rsidR="00821B03" w:rsidRPr="00517FEE" w:rsidRDefault="00821B03" w:rsidP="00517FEE">
                            <w:pPr>
                              <w:pStyle w:val="TableParagraph"/>
                              <w:spacing w:before="77" w:line="230" w:lineRule="atLeast"/>
                              <w:ind w:right="355"/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 w:rsidRPr="00517FEE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Date of this veterinary check </w:t>
                            </w:r>
                          </w:p>
                        </w:tc>
                        <w:tc>
                          <w:tcPr>
                            <w:tcW w:w="1984" w:type="dxa"/>
                          </w:tcPr>
                          <w:p w14:paraId="6EEECE4F" w14:textId="77777777" w:rsidR="00821B03" w:rsidRDefault="00821B03" w:rsidP="00393949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1B03" w14:paraId="3E7A9736" w14:textId="77777777" w:rsidTr="00821B03">
                        <w:trPr>
                          <w:trHeight w:val="1833"/>
                        </w:trPr>
                        <w:tc>
                          <w:tcPr>
                            <w:tcW w:w="2117" w:type="dxa"/>
                            <w:shd w:val="clear" w:color="auto" w:fill="DBE5F1" w:themeFill="accent1" w:themeFillTint="33"/>
                          </w:tcPr>
                          <w:p w14:paraId="0D4D3CDA" w14:textId="77777777" w:rsidR="00821B03" w:rsidRPr="00517FEE" w:rsidRDefault="00821B03" w:rsidP="00517FEE">
                            <w:pPr>
                              <w:pStyle w:val="TableParagraph"/>
                              <w:spacing w:before="77" w:line="230" w:lineRule="atLeast"/>
                              <w:ind w:right="355"/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 w:rsidRPr="00517FEE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Age at time of veterinary check</w:t>
                            </w:r>
                          </w:p>
                        </w:tc>
                        <w:tc>
                          <w:tcPr>
                            <w:tcW w:w="1984" w:type="dxa"/>
                          </w:tcPr>
                          <w:p w14:paraId="672432D6" w14:textId="77777777" w:rsidR="00821B03" w:rsidRDefault="00821B03" w:rsidP="00393949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1B03" w14:paraId="59DFBBE1" w14:textId="77777777" w:rsidTr="006F5245">
                        <w:trPr>
                          <w:trHeight w:val="1833"/>
                        </w:trPr>
                        <w:tc>
                          <w:tcPr>
                            <w:tcW w:w="2117" w:type="dxa"/>
                            <w:shd w:val="clear" w:color="auto" w:fill="DBE5F1" w:themeFill="accent1" w:themeFillTint="33"/>
                          </w:tcPr>
                          <w:p w14:paraId="3B4ACD13" w14:textId="77777777" w:rsidR="00821B03" w:rsidRPr="00517FEE" w:rsidRDefault="00821B03" w:rsidP="00393949">
                            <w:pPr>
                              <w:pStyle w:val="TableParagraph"/>
                              <w:spacing w:before="77" w:line="230" w:lineRule="atLeast"/>
                              <w:ind w:right="355"/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984" w:type="dxa"/>
                          </w:tcPr>
                          <w:p w14:paraId="3FAA33AF" w14:textId="77777777" w:rsidR="00821B03" w:rsidRDefault="00821B03" w:rsidP="00393949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1B03" w14:paraId="070880F0" w14:textId="77777777" w:rsidTr="006F5245">
                        <w:trPr>
                          <w:trHeight w:val="1833"/>
                        </w:trPr>
                        <w:tc>
                          <w:tcPr>
                            <w:tcW w:w="2117" w:type="dxa"/>
                            <w:shd w:val="clear" w:color="auto" w:fill="DBE5F1" w:themeFill="accent1" w:themeFillTint="33"/>
                          </w:tcPr>
                          <w:p w14:paraId="781AD835" w14:textId="77777777" w:rsidR="00821B03" w:rsidRPr="00517FEE" w:rsidRDefault="00821B03" w:rsidP="00393949">
                            <w:pPr>
                              <w:pStyle w:val="TableParagraph"/>
                              <w:spacing w:before="77" w:line="230" w:lineRule="atLeast"/>
                              <w:ind w:right="355"/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984" w:type="dxa"/>
                          </w:tcPr>
                          <w:p w14:paraId="38E5559A" w14:textId="77777777" w:rsidR="00821B03" w:rsidRDefault="00821B03" w:rsidP="00393949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1B03" w14:paraId="209DBFB7" w14:textId="77777777" w:rsidTr="006F5245">
                        <w:trPr>
                          <w:trHeight w:val="1833"/>
                        </w:trPr>
                        <w:tc>
                          <w:tcPr>
                            <w:tcW w:w="2117" w:type="dxa"/>
                            <w:shd w:val="clear" w:color="auto" w:fill="DBE5F1" w:themeFill="accent1" w:themeFillTint="33"/>
                          </w:tcPr>
                          <w:p w14:paraId="20913BEB" w14:textId="77777777" w:rsidR="00821B03" w:rsidRPr="00517FEE" w:rsidRDefault="00821B03" w:rsidP="00393949">
                            <w:pPr>
                              <w:pStyle w:val="TableParagraph"/>
                              <w:spacing w:before="77" w:line="230" w:lineRule="atLeast"/>
                              <w:ind w:right="355"/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984" w:type="dxa"/>
                          </w:tcPr>
                          <w:p w14:paraId="7EB4580C" w14:textId="77777777" w:rsidR="00821B03" w:rsidRDefault="00821B03" w:rsidP="00393949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1B03" w14:paraId="475022E4" w14:textId="77777777" w:rsidTr="006F5245">
                        <w:trPr>
                          <w:trHeight w:val="999"/>
                        </w:trPr>
                        <w:tc>
                          <w:tcPr>
                            <w:tcW w:w="2117" w:type="dxa"/>
                            <w:shd w:val="clear" w:color="auto" w:fill="auto"/>
                          </w:tcPr>
                          <w:p w14:paraId="0007CC16" w14:textId="7BC9383D" w:rsidR="00821B03" w:rsidRDefault="00821B03" w:rsidP="00393949">
                            <w:pPr>
                              <w:pStyle w:val="TableParagraph"/>
                              <w:spacing w:before="78"/>
                              <w:ind w:right="289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984" w:type="dxa"/>
                          </w:tcPr>
                          <w:p w14:paraId="462D16D3" w14:textId="77777777" w:rsidR="00821B03" w:rsidRDefault="00821B03" w:rsidP="00393949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6F292009" w14:textId="07D4A6C7" w:rsidR="00821B03" w:rsidRDefault="00821B03">
                      <w:pPr>
                        <w:pStyle w:val="BodyText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4B0E7C6A" w14:textId="77777777" w:rsidR="0019389E" w:rsidRDefault="0019389E" w:rsidP="008E0262">
      <w:pPr>
        <w:pStyle w:val="BodyText"/>
        <w:tabs>
          <w:tab w:val="left" w:pos="4880"/>
        </w:tabs>
        <w:spacing w:before="37" w:line="458" w:lineRule="auto"/>
        <w:ind w:right="2192"/>
        <w:rPr>
          <w:rFonts w:asciiTheme="minorHAnsi" w:hAnsiTheme="minorHAnsi" w:cstheme="minorHAnsi"/>
          <w:color w:val="000090"/>
          <w:sz w:val="24"/>
        </w:rPr>
      </w:pPr>
    </w:p>
    <w:p w14:paraId="26EA3E72" w14:textId="39E96D2F" w:rsidR="00AE08EA" w:rsidRPr="00821B03" w:rsidRDefault="00BA597F" w:rsidP="008E0262">
      <w:pPr>
        <w:pStyle w:val="BodyText"/>
        <w:tabs>
          <w:tab w:val="left" w:pos="4880"/>
        </w:tabs>
        <w:spacing w:before="37" w:line="458" w:lineRule="auto"/>
        <w:ind w:right="2192"/>
        <w:rPr>
          <w:rFonts w:asciiTheme="minorHAnsi" w:hAnsiTheme="minorHAnsi" w:cstheme="minorHAnsi"/>
          <w:color w:val="000090"/>
          <w:sz w:val="24"/>
        </w:rPr>
      </w:pPr>
      <w:r w:rsidRPr="00821B03">
        <w:rPr>
          <w:rFonts w:asciiTheme="minorHAnsi" w:hAnsiTheme="minorHAnsi" w:cstheme="minorHAnsi"/>
          <w:color w:val="000090"/>
          <w:sz w:val="24"/>
        </w:rPr>
        <w:t>Declaration</w:t>
      </w:r>
    </w:p>
    <w:p w14:paraId="6763E859" w14:textId="3BAAEA45" w:rsidR="006F5245" w:rsidRPr="00517FEE" w:rsidRDefault="00BA597F" w:rsidP="008E0262">
      <w:pPr>
        <w:pStyle w:val="BodyText"/>
        <w:tabs>
          <w:tab w:val="left" w:pos="3946"/>
        </w:tabs>
        <w:spacing w:before="90" w:line="249" w:lineRule="auto"/>
        <w:ind w:right="38"/>
        <w:rPr>
          <w:rFonts w:asciiTheme="minorHAnsi" w:hAnsiTheme="minorHAnsi" w:cstheme="minorHAnsi"/>
          <w:sz w:val="24"/>
        </w:rPr>
      </w:pPr>
      <w:r w:rsidRPr="00517FEE">
        <w:rPr>
          <w:rFonts w:asciiTheme="minorHAnsi" w:hAnsiTheme="minorHAnsi" w:cstheme="minorHAnsi"/>
          <w:sz w:val="24"/>
        </w:rPr>
        <w:t>I</w:t>
      </w:r>
      <w:r w:rsidRPr="00517FEE">
        <w:rPr>
          <w:rFonts w:asciiTheme="minorHAnsi" w:hAnsiTheme="minorHAnsi" w:cstheme="minorHAnsi"/>
          <w:spacing w:val="-1"/>
          <w:sz w:val="24"/>
        </w:rPr>
        <w:t xml:space="preserve"> </w:t>
      </w:r>
      <w:r w:rsidRPr="00517FEE">
        <w:rPr>
          <w:rFonts w:asciiTheme="minorHAnsi" w:hAnsiTheme="minorHAnsi" w:cstheme="minorHAnsi"/>
          <w:sz w:val="24"/>
        </w:rPr>
        <w:t>,</w:t>
      </w:r>
      <w:r w:rsidRPr="00517FEE">
        <w:rPr>
          <w:rFonts w:asciiTheme="minorHAnsi" w:hAnsiTheme="minorHAnsi" w:cstheme="minorHAnsi"/>
          <w:sz w:val="24"/>
          <w:u w:val="single"/>
        </w:rPr>
        <w:t xml:space="preserve"> </w:t>
      </w:r>
      <w:r w:rsidRPr="00517FEE">
        <w:rPr>
          <w:rFonts w:asciiTheme="minorHAnsi" w:hAnsiTheme="minorHAnsi" w:cstheme="minorHAnsi"/>
          <w:sz w:val="24"/>
          <w:u w:val="single"/>
        </w:rPr>
        <w:tab/>
      </w:r>
      <w:r w:rsidR="006F5245" w:rsidRPr="00517FEE">
        <w:rPr>
          <w:rFonts w:asciiTheme="minorHAnsi" w:hAnsiTheme="minorHAnsi" w:cstheme="minorHAnsi"/>
          <w:sz w:val="24"/>
          <w:u w:val="single"/>
        </w:rPr>
        <w:t xml:space="preserve">                                         </w:t>
      </w:r>
      <w:r w:rsidRPr="00517FEE">
        <w:rPr>
          <w:rFonts w:asciiTheme="minorHAnsi" w:hAnsiTheme="minorHAnsi" w:cstheme="minorHAnsi"/>
          <w:sz w:val="24"/>
        </w:rPr>
        <w:t xml:space="preserve">, </w:t>
      </w:r>
      <w:r w:rsidR="006F5245" w:rsidRPr="00517FEE">
        <w:rPr>
          <w:rFonts w:asciiTheme="minorHAnsi" w:hAnsiTheme="minorHAnsi" w:cstheme="minorHAnsi"/>
          <w:sz w:val="24"/>
        </w:rPr>
        <w:t xml:space="preserve">                                        </w:t>
      </w:r>
    </w:p>
    <w:p w14:paraId="3C57F351" w14:textId="1F68FDAA" w:rsidR="009E2C17" w:rsidRPr="00517FEE" w:rsidRDefault="006F5245" w:rsidP="008E0262">
      <w:pPr>
        <w:pStyle w:val="BodyText"/>
        <w:tabs>
          <w:tab w:val="left" w:pos="3946"/>
        </w:tabs>
        <w:spacing w:before="90" w:line="249" w:lineRule="auto"/>
        <w:ind w:right="38"/>
        <w:rPr>
          <w:rFonts w:asciiTheme="minorHAnsi" w:hAnsiTheme="minorHAnsi" w:cstheme="minorHAnsi"/>
          <w:sz w:val="24"/>
        </w:rPr>
      </w:pPr>
      <w:r w:rsidRPr="00517FEE">
        <w:rPr>
          <w:rFonts w:asciiTheme="minorHAnsi" w:hAnsiTheme="minorHAnsi" w:cstheme="minorHAnsi"/>
          <w:sz w:val="24"/>
        </w:rPr>
        <w:t xml:space="preserve">today </w:t>
      </w:r>
      <w:r w:rsidR="00E75479" w:rsidRPr="00517FEE">
        <w:rPr>
          <w:rFonts w:asciiTheme="minorHAnsi" w:hAnsiTheme="minorHAnsi" w:cstheme="minorHAnsi"/>
          <w:sz w:val="24"/>
        </w:rPr>
        <w:t>performed a general health check on</w:t>
      </w:r>
      <w:r w:rsidR="009C2EB3">
        <w:rPr>
          <w:rFonts w:asciiTheme="minorHAnsi" w:hAnsiTheme="minorHAnsi" w:cstheme="minorHAnsi"/>
          <w:sz w:val="24"/>
        </w:rPr>
        <w:t xml:space="preserve"> the cat</w:t>
      </w:r>
      <w:r w:rsidRPr="00517FEE">
        <w:rPr>
          <w:rFonts w:asciiTheme="minorHAnsi" w:hAnsiTheme="minorHAnsi" w:cstheme="minorHAnsi"/>
          <w:sz w:val="24"/>
        </w:rPr>
        <w:t xml:space="preserve"> identified above</w:t>
      </w:r>
      <w:r w:rsidR="00E75479" w:rsidRPr="00517FEE">
        <w:rPr>
          <w:rFonts w:asciiTheme="minorHAnsi" w:hAnsiTheme="minorHAnsi" w:cstheme="minorHAnsi"/>
          <w:sz w:val="24"/>
        </w:rPr>
        <w:t>.</w:t>
      </w:r>
      <w:r w:rsidRPr="00517FEE">
        <w:rPr>
          <w:rFonts w:asciiTheme="minorHAnsi" w:hAnsiTheme="minorHAnsi" w:cstheme="minorHAnsi"/>
          <w:sz w:val="24"/>
        </w:rPr>
        <w:t xml:space="preserve"> </w:t>
      </w:r>
    </w:p>
    <w:p w14:paraId="2C64F692" w14:textId="166FFDB1" w:rsidR="009E2C17" w:rsidRPr="00517FEE" w:rsidRDefault="00821B03" w:rsidP="008E0262">
      <w:pPr>
        <w:pStyle w:val="BodyText"/>
        <w:rPr>
          <w:rFonts w:asciiTheme="minorHAnsi" w:hAnsiTheme="minorHAnsi" w:cstheme="minorHAnsi"/>
          <w:sz w:val="24"/>
        </w:rPr>
        <w:sectPr w:rsidR="009E2C17" w:rsidRPr="00517FEE">
          <w:type w:val="continuous"/>
          <w:pgSz w:w="16840" w:h="11910" w:orient="landscape"/>
          <w:pgMar w:top="1100" w:right="620" w:bottom="280" w:left="1480" w:header="720" w:footer="720" w:gutter="0"/>
          <w:cols w:num="2" w:space="720" w:equalWidth="0">
            <w:col w:w="7076" w:space="421"/>
            <w:col w:w="7243"/>
          </w:cols>
        </w:sectPr>
      </w:pPr>
      <w:r w:rsidRPr="00E26B2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FB3C85" wp14:editId="61643488">
                <wp:simplePos x="0" y="0"/>
                <wp:positionH relativeFrom="margin">
                  <wp:posOffset>4819650</wp:posOffset>
                </wp:positionH>
                <wp:positionV relativeFrom="paragraph">
                  <wp:posOffset>-535940</wp:posOffset>
                </wp:positionV>
                <wp:extent cx="4600575" cy="3395980"/>
                <wp:effectExtent l="0" t="0" r="22225" b="762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0575" cy="3395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7078" w:type="dxa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691"/>
                              <w:gridCol w:w="5387"/>
                            </w:tblGrid>
                            <w:tr w:rsidR="00821B03" w14:paraId="59F7FA5C" w14:textId="77777777" w:rsidTr="00821B03">
                              <w:trPr>
                                <w:trHeight w:val="539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2199E534" w14:textId="77777777" w:rsidR="00821B03" w:rsidRDefault="00821B03">
                                  <w:pPr>
                                    <w:pStyle w:val="TableParagraph"/>
                                    <w:spacing w:before="77" w:line="230" w:lineRule="atLeast"/>
                                    <w:ind w:right="12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Veterinary practitioner name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27FAC22D" w14:textId="77777777" w:rsidR="00821B03" w:rsidRDefault="00821B03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1B03" w14:paraId="0AFF7610" w14:textId="77777777" w:rsidTr="00821B03">
                              <w:trPr>
                                <w:trHeight w:val="781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194C763D" w14:textId="77777777" w:rsidR="00821B03" w:rsidRDefault="00821B03">
                                  <w:pPr>
                                    <w:pStyle w:val="TableParagraph"/>
                                    <w:spacing w:before="82" w:line="230" w:lineRule="exact"/>
                                    <w:ind w:right="39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ractice name and address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2560BB55" w14:textId="77777777" w:rsidR="00821B03" w:rsidRDefault="00821B03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1B03" w14:paraId="52FD1DD1" w14:textId="77777777" w:rsidTr="00821B03">
                              <w:trPr>
                                <w:trHeight w:val="478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0560F08C" w14:textId="77777777" w:rsidR="00821B03" w:rsidRDefault="00821B03">
                                  <w:pPr>
                                    <w:pStyle w:val="TableParagraph"/>
                                    <w:spacing w:before="80" w:line="230" w:lineRule="exact"/>
                                    <w:ind w:right="37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Contact number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72F8EF31" w14:textId="77777777" w:rsidR="00821B03" w:rsidRDefault="00821B03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1B03" w14:paraId="665A20D2" w14:textId="77777777" w:rsidTr="00821B03">
                              <w:trPr>
                                <w:trHeight w:val="769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536DADDF" w14:textId="77777777" w:rsidR="00821B03" w:rsidRDefault="00821B03">
                                  <w:pPr>
                                    <w:pStyle w:val="TableParagraph"/>
                                    <w:spacing w:before="75" w:line="230" w:lineRule="atLeast"/>
                                    <w:ind w:right="32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GCCFV Members Name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31B420C6" w14:textId="77777777" w:rsidR="00821B03" w:rsidRDefault="00821B03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1B03" w14:paraId="52C7E12D" w14:textId="77777777" w:rsidTr="00821B03">
                              <w:trPr>
                                <w:trHeight w:val="873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2AAA10C6" w14:textId="77777777" w:rsidR="00821B03" w:rsidRDefault="00821B03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GCCFV Registered </w:t>
                                  </w:r>
                                </w:p>
                                <w:p w14:paraId="595258C4" w14:textId="77777777" w:rsidR="00821B03" w:rsidRDefault="00821B03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refix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47243311" w14:textId="77777777" w:rsidR="00821B03" w:rsidRDefault="00821B03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1B03" w14:paraId="26727CA5" w14:textId="77777777" w:rsidTr="00821B03">
                              <w:trPr>
                                <w:trHeight w:val="771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5916588F" w14:textId="77777777" w:rsidR="00821B03" w:rsidRDefault="00821B03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GCCFV Membership Number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49503E4A" w14:textId="77777777" w:rsidR="00821B03" w:rsidRDefault="00821B03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1B03" w14:paraId="0E31D53C" w14:textId="77777777" w:rsidTr="00821B03">
                              <w:trPr>
                                <w:trHeight w:val="771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11247EAA" w14:textId="77777777" w:rsidR="00821B03" w:rsidRDefault="00821B03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ER Source Number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401C067E" w14:textId="77777777" w:rsidR="00821B03" w:rsidRDefault="00821B03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8CE20E3" w14:textId="77777777" w:rsidR="00821B03" w:rsidRDefault="00821B03" w:rsidP="00821B03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FB3C85" id="Text Box 2" o:spid="_x0000_s1027" type="#_x0000_t202" style="position:absolute;margin-left:379.5pt;margin-top:-42.2pt;width:362.25pt;height:267.4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" filled="f" stroked="f">
                <v:textbox inset="0,0,0,0">
                  <w:txbxContent>
                    <w:tbl>
                      <w:tblPr>
                        <w:tblW w:w="7078" w:type="dxa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691"/>
                        <w:gridCol w:w="5387"/>
                      </w:tblGrid>
                      <w:tr w:rsidR="00821B03" w14:paraId="59F7FA5C" w14:textId="77777777" w:rsidTr="00821B03">
                        <w:trPr>
                          <w:trHeight w:val="539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2199E534" w14:textId="77777777" w:rsidR="00821B03" w:rsidRDefault="00821B03">
                            <w:pPr>
                              <w:pStyle w:val="TableParagraph"/>
                              <w:spacing w:before="77" w:line="230" w:lineRule="atLeast"/>
                              <w:ind w:right="12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Veterinary practitioner name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27FAC22D" w14:textId="77777777" w:rsidR="00821B03" w:rsidRDefault="00821B03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1B03" w14:paraId="0AFF7610" w14:textId="77777777" w:rsidTr="00821B03">
                        <w:trPr>
                          <w:trHeight w:val="781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194C763D" w14:textId="77777777" w:rsidR="00821B03" w:rsidRDefault="00821B03">
                            <w:pPr>
                              <w:pStyle w:val="TableParagraph"/>
                              <w:spacing w:before="82" w:line="230" w:lineRule="exact"/>
                              <w:ind w:right="394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ractice name and address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2560BB55" w14:textId="77777777" w:rsidR="00821B03" w:rsidRDefault="00821B03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1B03" w14:paraId="52FD1DD1" w14:textId="77777777" w:rsidTr="00821B03">
                        <w:trPr>
                          <w:trHeight w:val="478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0560F08C" w14:textId="77777777" w:rsidR="00821B03" w:rsidRDefault="00821B03">
                            <w:pPr>
                              <w:pStyle w:val="TableParagraph"/>
                              <w:spacing w:before="80" w:line="230" w:lineRule="exact"/>
                              <w:ind w:right="372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Contact number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72F8EF31" w14:textId="77777777" w:rsidR="00821B03" w:rsidRDefault="00821B03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1B03" w14:paraId="665A20D2" w14:textId="77777777" w:rsidTr="00821B03">
                        <w:trPr>
                          <w:trHeight w:val="769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536DADDF" w14:textId="77777777" w:rsidR="00821B03" w:rsidRDefault="00821B03">
                            <w:pPr>
                              <w:pStyle w:val="TableParagraph"/>
                              <w:spacing w:before="75" w:line="230" w:lineRule="atLeast"/>
                              <w:ind w:right="32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GCCFV Members Name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31B420C6" w14:textId="77777777" w:rsidR="00821B03" w:rsidRDefault="00821B03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1B03" w14:paraId="52C7E12D" w14:textId="77777777" w:rsidTr="00821B03">
                        <w:trPr>
                          <w:trHeight w:val="873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2AAA10C6" w14:textId="77777777" w:rsidR="00821B03" w:rsidRDefault="00821B03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GCCFV Registered </w:t>
                            </w:r>
                          </w:p>
                          <w:p w14:paraId="595258C4" w14:textId="77777777" w:rsidR="00821B03" w:rsidRDefault="00821B03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refix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47243311" w14:textId="77777777" w:rsidR="00821B03" w:rsidRDefault="00821B03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1B03" w14:paraId="26727CA5" w14:textId="77777777" w:rsidTr="00821B03">
                        <w:trPr>
                          <w:trHeight w:val="771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5916588F" w14:textId="77777777" w:rsidR="00821B03" w:rsidRDefault="00821B03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GCCFV Membership Number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49503E4A" w14:textId="77777777" w:rsidR="00821B03" w:rsidRDefault="00821B03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1B03" w14:paraId="0E31D53C" w14:textId="77777777" w:rsidTr="00821B03">
                        <w:trPr>
                          <w:trHeight w:val="771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11247EAA" w14:textId="77777777" w:rsidR="00821B03" w:rsidRDefault="00821B03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ER Source Number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401C067E" w14:textId="77777777" w:rsidR="00821B03" w:rsidRDefault="00821B03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28CE20E3" w14:textId="77777777" w:rsidR="00821B03" w:rsidRDefault="00821B03" w:rsidP="00821B03">
                      <w:pPr>
                        <w:pStyle w:val="BodyText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A597F" w:rsidRPr="00517FEE">
        <w:rPr>
          <w:rFonts w:asciiTheme="minorHAnsi" w:hAnsiTheme="minorHAnsi" w:cstheme="minorHAnsi"/>
          <w:sz w:val="24"/>
        </w:rPr>
        <w:br w:type="column"/>
      </w:r>
    </w:p>
    <w:p w14:paraId="0ACD1E20" w14:textId="77777777" w:rsidR="009E2C17" w:rsidRPr="00517FEE" w:rsidRDefault="009E2C17">
      <w:pPr>
        <w:pStyle w:val="BodyText"/>
        <w:spacing w:before="7"/>
        <w:rPr>
          <w:rFonts w:asciiTheme="minorHAnsi" w:hAnsiTheme="minorHAnsi" w:cstheme="minorHAnsi"/>
          <w:sz w:val="24"/>
        </w:rPr>
      </w:pPr>
    </w:p>
    <w:p w14:paraId="7A095ECE" w14:textId="6A2E4036" w:rsidR="009E2C17" w:rsidRPr="00517FEE" w:rsidRDefault="00BA597F" w:rsidP="008E0262">
      <w:pPr>
        <w:pStyle w:val="BodyText"/>
        <w:tabs>
          <w:tab w:val="left" w:pos="4291"/>
          <w:tab w:val="left" w:pos="6716"/>
        </w:tabs>
        <w:spacing w:before="94"/>
        <w:rPr>
          <w:rFonts w:asciiTheme="minorHAnsi" w:hAnsiTheme="minorHAnsi" w:cstheme="minorHAnsi"/>
          <w:sz w:val="24"/>
          <w:u w:val="single"/>
        </w:rPr>
      </w:pPr>
      <w:bookmarkStart w:id="1" w:name="_Hlk527723622"/>
      <w:r w:rsidRPr="00517FEE">
        <w:rPr>
          <w:rFonts w:asciiTheme="minorHAnsi" w:hAnsiTheme="minorHAnsi" w:cstheme="minorHAnsi"/>
          <w:sz w:val="24"/>
        </w:rPr>
        <w:t>Signed:</w:t>
      </w:r>
      <w:r w:rsidRPr="00517FEE">
        <w:rPr>
          <w:rFonts w:asciiTheme="minorHAnsi" w:hAnsiTheme="minorHAnsi" w:cstheme="minorHAnsi"/>
          <w:sz w:val="24"/>
          <w:u w:val="single"/>
        </w:rPr>
        <w:t xml:space="preserve"> </w:t>
      </w:r>
      <w:r w:rsidRPr="00517FEE">
        <w:rPr>
          <w:rFonts w:asciiTheme="minorHAnsi" w:hAnsiTheme="minorHAnsi" w:cstheme="minorHAnsi"/>
          <w:sz w:val="24"/>
          <w:u w:val="single"/>
        </w:rPr>
        <w:tab/>
      </w:r>
      <w:r w:rsidRPr="00517FEE">
        <w:rPr>
          <w:rFonts w:asciiTheme="minorHAnsi" w:hAnsiTheme="minorHAnsi" w:cstheme="minorHAnsi"/>
          <w:sz w:val="24"/>
        </w:rPr>
        <w:t>Date:</w:t>
      </w:r>
      <w:r w:rsidRPr="00517FEE">
        <w:rPr>
          <w:rFonts w:asciiTheme="minorHAnsi" w:hAnsiTheme="minorHAnsi" w:cstheme="minorHAnsi"/>
          <w:spacing w:val="-1"/>
          <w:sz w:val="24"/>
        </w:rPr>
        <w:t xml:space="preserve"> </w:t>
      </w:r>
      <w:r w:rsidRPr="00517FEE">
        <w:rPr>
          <w:rFonts w:asciiTheme="minorHAnsi" w:hAnsiTheme="minorHAnsi" w:cstheme="minorHAnsi"/>
          <w:sz w:val="24"/>
          <w:u w:val="single"/>
        </w:rPr>
        <w:t xml:space="preserve"> </w:t>
      </w:r>
      <w:r w:rsidRPr="00517FEE">
        <w:rPr>
          <w:rFonts w:asciiTheme="minorHAnsi" w:hAnsiTheme="minorHAnsi" w:cstheme="minorHAnsi"/>
          <w:sz w:val="24"/>
          <w:u w:val="single"/>
        </w:rPr>
        <w:tab/>
      </w:r>
      <w:bookmarkEnd w:id="1"/>
    </w:p>
    <w:p w14:paraId="0B623E7F" w14:textId="530450AC" w:rsidR="00B514FC" w:rsidRPr="00517FEE" w:rsidRDefault="00B514FC">
      <w:pPr>
        <w:pStyle w:val="BodyText"/>
        <w:tabs>
          <w:tab w:val="left" w:pos="4291"/>
          <w:tab w:val="left" w:pos="6716"/>
        </w:tabs>
        <w:spacing w:before="94"/>
        <w:ind w:left="221"/>
        <w:rPr>
          <w:rFonts w:asciiTheme="minorHAnsi" w:hAnsiTheme="minorHAnsi" w:cstheme="minorHAnsi"/>
          <w:sz w:val="24"/>
        </w:rPr>
      </w:pPr>
    </w:p>
    <w:p w14:paraId="2A3D0722" w14:textId="153DE66A" w:rsidR="00B514FC" w:rsidRPr="00517FEE" w:rsidRDefault="00B514FC" w:rsidP="008E0262">
      <w:pPr>
        <w:pStyle w:val="BodyText"/>
        <w:tabs>
          <w:tab w:val="left" w:pos="4291"/>
          <w:tab w:val="left" w:pos="6716"/>
        </w:tabs>
        <w:spacing w:before="94"/>
        <w:rPr>
          <w:rFonts w:asciiTheme="minorHAnsi" w:hAnsiTheme="minorHAnsi" w:cstheme="minorHAnsi"/>
          <w:sz w:val="24"/>
        </w:rPr>
      </w:pPr>
      <w:r w:rsidRPr="00517FEE">
        <w:rPr>
          <w:rFonts w:asciiTheme="minorHAnsi" w:hAnsiTheme="minorHAnsi" w:cstheme="minorHAnsi"/>
          <w:sz w:val="24"/>
        </w:rPr>
        <w:t>General c</w:t>
      </w:r>
      <w:r w:rsidR="009C2EB3">
        <w:rPr>
          <w:rFonts w:asciiTheme="minorHAnsi" w:hAnsiTheme="minorHAnsi" w:cstheme="minorHAnsi"/>
          <w:sz w:val="24"/>
        </w:rPr>
        <w:t>omments (optional) about the cat</w:t>
      </w:r>
      <w:r w:rsidRPr="00517FEE">
        <w:rPr>
          <w:rFonts w:asciiTheme="minorHAnsi" w:hAnsiTheme="minorHAnsi" w:cstheme="minorHAnsi"/>
          <w:sz w:val="24"/>
        </w:rPr>
        <w:t>’s</w:t>
      </w:r>
      <w:r w:rsidRPr="00517FEE">
        <w:rPr>
          <w:rFonts w:asciiTheme="minorHAnsi" w:hAnsiTheme="minorHAnsi" w:cstheme="minorHAnsi"/>
          <w:spacing w:val="-5"/>
          <w:sz w:val="24"/>
        </w:rPr>
        <w:t xml:space="preserve"> </w:t>
      </w:r>
      <w:r w:rsidRPr="00517FEE">
        <w:rPr>
          <w:rFonts w:asciiTheme="minorHAnsi" w:hAnsiTheme="minorHAnsi" w:cstheme="minorHAnsi"/>
          <w:sz w:val="24"/>
        </w:rPr>
        <w:t xml:space="preserve">health can be made on the </w:t>
      </w:r>
    </w:p>
    <w:p w14:paraId="4FD7246C" w14:textId="02475E8D" w:rsidR="00B514FC" w:rsidRPr="00517FEE" w:rsidRDefault="00B514FC" w:rsidP="008E0262">
      <w:pPr>
        <w:pStyle w:val="BodyText"/>
        <w:tabs>
          <w:tab w:val="left" w:pos="4291"/>
          <w:tab w:val="left" w:pos="6716"/>
        </w:tabs>
        <w:spacing w:before="94"/>
        <w:rPr>
          <w:rFonts w:asciiTheme="minorHAnsi" w:hAnsiTheme="minorHAnsi" w:cstheme="minorHAnsi"/>
          <w:sz w:val="24"/>
        </w:rPr>
      </w:pPr>
      <w:r w:rsidRPr="00517FEE">
        <w:rPr>
          <w:rFonts w:asciiTheme="minorHAnsi" w:hAnsiTheme="minorHAnsi" w:cstheme="minorHAnsi"/>
          <w:sz w:val="24"/>
        </w:rPr>
        <w:t>reverse side of this certificate</w:t>
      </w:r>
    </w:p>
    <w:p w14:paraId="55045257" w14:textId="0D875AE2" w:rsidR="009E2C17" w:rsidRPr="008E0262" w:rsidRDefault="009E2C17">
      <w:pPr>
        <w:pStyle w:val="BodyText"/>
        <w:spacing w:before="11"/>
        <w:rPr>
          <w:rFonts w:asciiTheme="minorHAnsi" w:hAnsiTheme="minorHAnsi" w:cstheme="minorHAnsi"/>
          <w:sz w:val="28"/>
        </w:rPr>
      </w:pPr>
    </w:p>
    <w:p w14:paraId="6785FE6A" w14:textId="792FBCBE" w:rsidR="00767B37" w:rsidRPr="0043027F" w:rsidRDefault="00517FEE">
      <w:pPr>
        <w:pStyle w:val="BodyText"/>
        <w:spacing w:before="11"/>
        <w:rPr>
          <w:rFonts w:asciiTheme="minorHAnsi" w:hAnsiTheme="minorHAnsi" w:cstheme="minorHAnsi"/>
          <w:b/>
        </w:rPr>
      </w:pPr>
      <w:r w:rsidRPr="0039483B">
        <w:rPr>
          <w:rFonts w:asciiTheme="minorHAnsi" w:hAnsiTheme="minorHAnsi" w:cstheme="minorHAnsi"/>
          <w:b/>
          <w:noProof/>
          <w:sz w:val="28"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FD3622C" wp14:editId="1E273C2B">
                <wp:simplePos x="0" y="0"/>
                <wp:positionH relativeFrom="margin">
                  <wp:posOffset>-139700</wp:posOffset>
                </wp:positionH>
                <wp:positionV relativeFrom="paragraph">
                  <wp:posOffset>314960</wp:posOffset>
                </wp:positionV>
                <wp:extent cx="9267825" cy="46196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67825" cy="461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3F501" w14:textId="2DA53DBE" w:rsidR="00821B03" w:rsidRDefault="00821B0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3622C" id="_x0000_s1028" type="#_x0000_t202" style="position:absolute;margin-left:-11pt;margin-top:24.8pt;width:729.75pt;height:363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">
                <v:textbox>
                  <w:txbxContent>
                    <w:p w14:paraId="3013F501" w14:textId="2DA53DBE" w:rsidR="00821B03" w:rsidRDefault="00821B03"/>
                  </w:txbxContent>
                </v:textbox>
                <w10:wrap type="square" anchorx="margin"/>
              </v:shape>
            </w:pict>
          </mc:Fallback>
        </mc:AlternateContent>
      </w:r>
      <w:r w:rsidRPr="0039483B">
        <w:rPr>
          <w:rFonts w:asciiTheme="minorHAnsi" w:hAnsiTheme="minorHAnsi" w:cstheme="minorHAnsi"/>
          <w:b/>
          <w:sz w:val="24"/>
          <w:szCs w:val="24"/>
        </w:rPr>
        <w:t>General comments (optional)</w:t>
      </w:r>
    </w:p>
    <w:p w14:paraId="623C04E0" w14:textId="77777777" w:rsidR="0043027F" w:rsidRDefault="0043027F">
      <w:pPr>
        <w:pStyle w:val="BodyText"/>
        <w:spacing w:before="11"/>
        <w:rPr>
          <w:rFonts w:asciiTheme="minorHAnsi" w:hAnsiTheme="minorHAnsi" w:cstheme="minorHAnsi"/>
        </w:rPr>
      </w:pPr>
    </w:p>
    <w:p w14:paraId="123FD0F2" w14:textId="057411A5" w:rsidR="00B514FC" w:rsidRPr="0043027F" w:rsidRDefault="00767B37">
      <w:pPr>
        <w:pStyle w:val="BodyText"/>
        <w:spacing w:before="11"/>
        <w:rPr>
          <w:rFonts w:asciiTheme="minorHAnsi" w:hAnsiTheme="minorHAnsi" w:cstheme="minorHAnsi"/>
          <w:sz w:val="22"/>
          <w:szCs w:val="22"/>
        </w:rPr>
      </w:pPr>
      <w:r w:rsidRPr="0043027F">
        <w:rPr>
          <w:rFonts w:asciiTheme="minorHAnsi" w:hAnsiTheme="minorHAnsi" w:cstheme="minorHAnsi"/>
          <w:sz w:val="22"/>
          <w:szCs w:val="22"/>
        </w:rPr>
        <w:t>S</w:t>
      </w:r>
      <w:r w:rsidR="00B514FC" w:rsidRPr="0043027F">
        <w:rPr>
          <w:rFonts w:asciiTheme="minorHAnsi" w:hAnsiTheme="minorHAnsi" w:cstheme="minorHAnsi"/>
          <w:sz w:val="22"/>
          <w:szCs w:val="22"/>
        </w:rPr>
        <w:t>igned:</w:t>
      </w:r>
      <w:r w:rsidR="00B514FC" w:rsidRPr="0043027F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B514FC" w:rsidRPr="0043027F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                                                                     </w:t>
      </w:r>
      <w:r w:rsidR="00B514FC" w:rsidRPr="0043027F">
        <w:rPr>
          <w:rFonts w:asciiTheme="minorHAnsi" w:hAnsiTheme="minorHAnsi" w:cstheme="minorHAnsi"/>
          <w:sz w:val="22"/>
          <w:szCs w:val="22"/>
        </w:rPr>
        <w:t>Date:</w:t>
      </w:r>
      <w:r w:rsidR="00B514FC" w:rsidRPr="0043027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B514FC" w:rsidRPr="0043027F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B514FC" w:rsidRPr="0043027F">
        <w:rPr>
          <w:rFonts w:asciiTheme="minorHAnsi" w:hAnsiTheme="minorHAnsi" w:cstheme="minorHAnsi"/>
          <w:sz w:val="22"/>
          <w:szCs w:val="22"/>
          <w:u w:val="single"/>
        </w:rPr>
        <w:tab/>
        <w:t xml:space="preserve">                  </w:t>
      </w:r>
      <w:r w:rsidR="00B514FC" w:rsidRPr="0043027F">
        <w:rPr>
          <w:rFonts w:asciiTheme="minorHAnsi" w:hAnsiTheme="minorHAnsi" w:cstheme="minorHAnsi"/>
          <w:sz w:val="22"/>
          <w:szCs w:val="22"/>
        </w:rPr>
        <w:t xml:space="preserve">    </w:t>
      </w:r>
    </w:p>
    <w:sectPr w:rsidR="00B514FC" w:rsidRPr="0043027F" w:rsidSect="0043027F">
      <w:headerReference w:type="default" r:id="rId8"/>
      <w:type w:val="continuous"/>
      <w:pgSz w:w="16840" w:h="11910" w:orient="landscape"/>
      <w:pgMar w:top="709" w:right="620" w:bottom="28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7F0BC1" w14:textId="77777777" w:rsidR="00821B03" w:rsidRDefault="00821B03" w:rsidP="00731DE8">
      <w:r>
        <w:separator/>
      </w:r>
    </w:p>
  </w:endnote>
  <w:endnote w:type="continuationSeparator" w:id="0">
    <w:p w14:paraId="685B7A43" w14:textId="77777777" w:rsidR="00821B03" w:rsidRDefault="00821B03" w:rsidP="00731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ggieburger">
    <w:altName w:val="Calibri"/>
    <w:charset w:val="00"/>
    <w:family w:val="auto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FA01C5" w14:textId="77777777" w:rsidR="00821B03" w:rsidRDefault="00821B03" w:rsidP="00731DE8">
      <w:r>
        <w:separator/>
      </w:r>
    </w:p>
  </w:footnote>
  <w:footnote w:type="continuationSeparator" w:id="0">
    <w:p w14:paraId="3C2EDF14" w14:textId="77777777" w:rsidR="00821B03" w:rsidRDefault="00821B03" w:rsidP="00731D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A3EF0" w14:textId="77777777" w:rsidR="00821B03" w:rsidRPr="00CA2C1E" w:rsidRDefault="00821B03" w:rsidP="00731DE8">
    <w:pPr>
      <w:pStyle w:val="Header"/>
    </w:pPr>
  </w:p>
  <w:p w14:paraId="7A9D5D64" w14:textId="77777777" w:rsidR="00821B03" w:rsidRDefault="00821B0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MDU1MjK2MDWzMDRX0lEKTi0uzszPAykwrAUAjKafSywAAAA="/>
  </w:docVars>
  <w:rsids>
    <w:rsidRoot w:val="009E2C17"/>
    <w:rsid w:val="0010443B"/>
    <w:rsid w:val="00171F1E"/>
    <w:rsid w:val="0019389E"/>
    <w:rsid w:val="0021614B"/>
    <w:rsid w:val="00242935"/>
    <w:rsid w:val="00264B4D"/>
    <w:rsid w:val="00351273"/>
    <w:rsid w:val="00393949"/>
    <w:rsid w:val="0039483B"/>
    <w:rsid w:val="003A27AE"/>
    <w:rsid w:val="0043027F"/>
    <w:rsid w:val="004E030D"/>
    <w:rsid w:val="00517FEE"/>
    <w:rsid w:val="005262D8"/>
    <w:rsid w:val="00526FC1"/>
    <w:rsid w:val="005700B6"/>
    <w:rsid w:val="00597345"/>
    <w:rsid w:val="005F629B"/>
    <w:rsid w:val="006F5245"/>
    <w:rsid w:val="00731DE8"/>
    <w:rsid w:val="00766C7B"/>
    <w:rsid w:val="00767B37"/>
    <w:rsid w:val="007B0E20"/>
    <w:rsid w:val="007B7A09"/>
    <w:rsid w:val="007E69D2"/>
    <w:rsid w:val="00821B03"/>
    <w:rsid w:val="008673A8"/>
    <w:rsid w:val="00884620"/>
    <w:rsid w:val="008E0262"/>
    <w:rsid w:val="009C2EB3"/>
    <w:rsid w:val="009C6289"/>
    <w:rsid w:val="009E2579"/>
    <w:rsid w:val="009E2C17"/>
    <w:rsid w:val="00A42CD9"/>
    <w:rsid w:val="00AE08EA"/>
    <w:rsid w:val="00B514FC"/>
    <w:rsid w:val="00BA597F"/>
    <w:rsid w:val="00C20E4F"/>
    <w:rsid w:val="00C470C2"/>
    <w:rsid w:val="00C65942"/>
    <w:rsid w:val="00CE53AE"/>
    <w:rsid w:val="00D44329"/>
    <w:rsid w:val="00DC62E0"/>
    <w:rsid w:val="00DE0098"/>
    <w:rsid w:val="00E26B2C"/>
    <w:rsid w:val="00E75479"/>
    <w:rsid w:val="00EA6ED1"/>
    <w:rsid w:val="00EB2F01"/>
    <w:rsid w:val="00ED4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F787D37"/>
  <w15:docId w15:val="{2E583613-19EC-4028-AC03-4F7929F2A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60"/>
      <w:ind w:left="221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table" w:styleId="TableGrid">
    <w:name w:val="Table Grid"/>
    <w:basedOn w:val="TableNormal"/>
    <w:uiPriority w:val="39"/>
    <w:rsid w:val="00B514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1DE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1DE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31DE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1DE8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EB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EB3"/>
    <w:rPr>
      <w:rFonts w:ascii="Lucida Grande" w:eastAsia="Arial" w:hAnsi="Lucida Grande" w:cs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821B03"/>
    <w:rPr>
      <w:rFonts w:ascii="Arial" w:eastAsia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B4D431-0BDE-7143-9EDE-240AF3A36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oolkit Breeding clearance certificate July 2015 040615.docx</vt:lpstr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oolkit Breeding clearance certificate July 2015 040615.docx</dc:title>
  <dc:creator>Victoria</dc:creator>
  <cp:lastModifiedBy>Gay Hubbard</cp:lastModifiedBy>
  <cp:revision>3</cp:revision>
  <cp:lastPrinted>2019-10-10T04:03:00Z</cp:lastPrinted>
  <dcterms:created xsi:type="dcterms:W3CDTF">2020-07-13T09:31:00Z</dcterms:created>
  <dcterms:modified xsi:type="dcterms:W3CDTF">2020-07-13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0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8-10-05T00:00:00Z</vt:filetime>
  </property>
</Properties>
</file>